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1C1CF3" w14:textId="3E6C41AD" w:rsidR="00132A91" w:rsidRPr="00AE7BE2" w:rsidRDefault="00132A91" w:rsidP="00132A91">
      <w:pPr>
        <w:spacing w:after="0" w:line="240" w:lineRule="auto"/>
        <w:jc w:val="right"/>
        <w:rPr>
          <w:rFonts w:ascii="Times New Roman" w:hAnsi="Times New Roman"/>
          <w:sz w:val="18"/>
          <w:szCs w:val="18"/>
        </w:rPr>
      </w:pPr>
      <w:bookmarkStart w:id="0" w:name="_GoBack"/>
      <w:bookmarkEnd w:id="0"/>
      <w:r w:rsidRPr="00AE7BE2">
        <w:rPr>
          <w:rFonts w:ascii="Times New Roman" w:hAnsi="Times New Roman"/>
          <w:sz w:val="18"/>
          <w:szCs w:val="18"/>
        </w:rPr>
        <w:t xml:space="preserve">Zał. nr </w:t>
      </w:r>
      <w:r w:rsidR="005B7A52" w:rsidRPr="00AE7BE2">
        <w:rPr>
          <w:rFonts w:ascii="Times New Roman" w:hAnsi="Times New Roman"/>
          <w:sz w:val="18"/>
          <w:szCs w:val="18"/>
        </w:rPr>
        <w:t xml:space="preserve">7 </w:t>
      </w:r>
      <w:r w:rsidRPr="00AE7BE2">
        <w:rPr>
          <w:rFonts w:ascii="Times New Roman" w:hAnsi="Times New Roman"/>
          <w:sz w:val="18"/>
          <w:szCs w:val="18"/>
        </w:rPr>
        <w:t xml:space="preserve">do Regulaminu </w:t>
      </w:r>
      <w:r w:rsidR="002327FC" w:rsidRPr="00AE7BE2">
        <w:rPr>
          <w:rFonts w:ascii="Times New Roman" w:hAnsi="Times New Roman"/>
          <w:sz w:val="18"/>
          <w:szCs w:val="18"/>
        </w:rPr>
        <w:t>S</w:t>
      </w:r>
      <w:r w:rsidR="0085003F" w:rsidRPr="00AE7BE2">
        <w:rPr>
          <w:rFonts w:ascii="Times New Roman" w:hAnsi="Times New Roman"/>
          <w:sz w:val="18"/>
          <w:szCs w:val="18"/>
        </w:rPr>
        <w:t xml:space="preserve">zkoły </w:t>
      </w:r>
      <w:r w:rsidR="002327FC" w:rsidRPr="00AE7BE2">
        <w:rPr>
          <w:rFonts w:ascii="Times New Roman" w:hAnsi="Times New Roman"/>
          <w:sz w:val="18"/>
          <w:szCs w:val="18"/>
        </w:rPr>
        <w:t>D</w:t>
      </w:r>
      <w:r w:rsidR="0085003F" w:rsidRPr="00AE7BE2">
        <w:rPr>
          <w:rFonts w:ascii="Times New Roman" w:hAnsi="Times New Roman"/>
          <w:sz w:val="18"/>
          <w:szCs w:val="18"/>
        </w:rPr>
        <w:t>oktorskiej PB</w:t>
      </w:r>
    </w:p>
    <w:p w14:paraId="4A1C1CF4" w14:textId="77777777" w:rsidR="00132A91" w:rsidRDefault="00132A91" w:rsidP="00132A91">
      <w:pPr>
        <w:spacing w:after="0" w:line="240" w:lineRule="auto"/>
        <w:rPr>
          <w:rFonts w:ascii="Times New Roman" w:hAnsi="Times New Roman"/>
          <w:b/>
        </w:rPr>
      </w:pPr>
    </w:p>
    <w:p w14:paraId="4A1C1CF5" w14:textId="77777777" w:rsidR="00772B08" w:rsidRDefault="00772B08" w:rsidP="00132A91">
      <w:pPr>
        <w:spacing w:after="0" w:line="240" w:lineRule="auto"/>
        <w:rPr>
          <w:rFonts w:ascii="Times New Roman" w:hAnsi="Times New Roman"/>
          <w:b/>
        </w:rPr>
      </w:pPr>
    </w:p>
    <w:p w14:paraId="4A1C1CF6" w14:textId="77777777" w:rsidR="00132A91" w:rsidRPr="00BD4925" w:rsidRDefault="00132A91" w:rsidP="00132A91">
      <w:pPr>
        <w:spacing w:after="0" w:line="240" w:lineRule="auto"/>
        <w:jc w:val="center"/>
        <w:rPr>
          <w:rFonts w:ascii="Times New Roman" w:hAnsi="Times New Roman"/>
          <w:b/>
        </w:rPr>
      </w:pPr>
      <w:r w:rsidRPr="00BD4925">
        <w:rPr>
          <w:rFonts w:ascii="Times New Roman" w:hAnsi="Times New Roman"/>
          <w:b/>
        </w:rPr>
        <w:t xml:space="preserve">Umowa o prowadzenie </w:t>
      </w:r>
    </w:p>
    <w:p w14:paraId="4A1C1CF7" w14:textId="77777777" w:rsidR="00132A91" w:rsidRPr="00BD4925" w:rsidRDefault="00132A91" w:rsidP="00132A91">
      <w:pPr>
        <w:spacing w:after="0" w:line="240" w:lineRule="auto"/>
        <w:jc w:val="center"/>
        <w:rPr>
          <w:rFonts w:ascii="Times New Roman" w:hAnsi="Times New Roman"/>
          <w:b/>
        </w:rPr>
      </w:pPr>
      <w:r w:rsidRPr="00BD4925">
        <w:rPr>
          <w:rFonts w:ascii="Times New Roman" w:hAnsi="Times New Roman"/>
          <w:b/>
        </w:rPr>
        <w:t>niepłatnej obowiązkowej praktyki dydaktycznej doktorantów</w:t>
      </w:r>
    </w:p>
    <w:p w14:paraId="4A1C1CF8" w14:textId="77777777" w:rsidR="00132A91" w:rsidRPr="00BD4925" w:rsidRDefault="00132A91" w:rsidP="00132A91">
      <w:pPr>
        <w:jc w:val="both"/>
        <w:rPr>
          <w:rFonts w:ascii="Times New Roman" w:hAnsi="Times New Roman"/>
        </w:rPr>
      </w:pPr>
    </w:p>
    <w:p w14:paraId="4A1C1CF9" w14:textId="77777777" w:rsidR="00132A91" w:rsidRPr="00D422F1" w:rsidRDefault="00132A91" w:rsidP="00132A91">
      <w:pPr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 xml:space="preserve">Dnia ……………………………………. pomiędzy Politechniką Białostocką w Białymstoku, ul. Wiejska 45 A,  </w:t>
      </w:r>
      <w:r>
        <w:rPr>
          <w:rFonts w:ascii="Times New Roman" w:hAnsi="Times New Roman"/>
          <w:sz w:val="20"/>
          <w:szCs w:val="20"/>
        </w:rPr>
        <w:t>zwaną</w:t>
      </w:r>
      <w:r w:rsidRPr="00D422F1">
        <w:rPr>
          <w:rFonts w:ascii="Times New Roman" w:hAnsi="Times New Roman"/>
          <w:sz w:val="20"/>
          <w:szCs w:val="20"/>
        </w:rPr>
        <w:t xml:space="preserve"> dalej „Uczelnią” reprezentowaną przez:</w:t>
      </w:r>
    </w:p>
    <w:p w14:paraId="4A1C1CFA" w14:textId="77777777" w:rsidR="00132A91" w:rsidRPr="00D422F1" w:rsidRDefault="00132A91" w:rsidP="00132A91">
      <w:pPr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>………………………………………………………………………………………………………</w:t>
      </w:r>
      <w:r>
        <w:rPr>
          <w:rFonts w:ascii="Times New Roman" w:hAnsi="Times New Roman"/>
          <w:sz w:val="20"/>
          <w:szCs w:val="20"/>
        </w:rPr>
        <w:t>.</w:t>
      </w:r>
    </w:p>
    <w:p w14:paraId="4A1C1CFB" w14:textId="77777777" w:rsidR="00132A91" w:rsidRPr="00D422F1" w:rsidRDefault="00132A91" w:rsidP="00132A91">
      <w:p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yrektora</w:t>
      </w:r>
      <w:r w:rsidRPr="00D422F1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Szkoły Doktorskiej</w:t>
      </w:r>
      <w:r w:rsidRPr="00D422F1">
        <w:rPr>
          <w:rFonts w:ascii="Times New Roman" w:hAnsi="Times New Roman"/>
          <w:sz w:val="20"/>
          <w:szCs w:val="20"/>
        </w:rPr>
        <w:t xml:space="preserve"> …………………………………………………</w:t>
      </w:r>
      <w:r>
        <w:rPr>
          <w:rFonts w:ascii="Times New Roman" w:hAnsi="Times New Roman"/>
          <w:sz w:val="20"/>
          <w:szCs w:val="20"/>
        </w:rPr>
        <w:t>.</w:t>
      </w:r>
    </w:p>
    <w:p w14:paraId="4A1C1CFC" w14:textId="77777777" w:rsidR="00132A91" w:rsidRPr="00D422F1" w:rsidRDefault="00132A91" w:rsidP="00132A91">
      <w:pPr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>a ……………………………………………………………………………………………………</w:t>
      </w:r>
      <w:r>
        <w:rPr>
          <w:rFonts w:ascii="Times New Roman" w:hAnsi="Times New Roman"/>
          <w:sz w:val="20"/>
          <w:szCs w:val="20"/>
        </w:rPr>
        <w:t>..</w:t>
      </w:r>
    </w:p>
    <w:p w14:paraId="4A1C1CFD" w14:textId="77777777" w:rsidR="00132A91" w:rsidRPr="00D422F1" w:rsidRDefault="00132A91" w:rsidP="00132A91">
      <w:p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oktorantem </w:t>
      </w:r>
      <w:r w:rsidRPr="00D422F1">
        <w:rPr>
          <w:rFonts w:ascii="Times New Roman" w:hAnsi="Times New Roman"/>
          <w:sz w:val="20"/>
          <w:szCs w:val="20"/>
        </w:rPr>
        <w:t xml:space="preserve"> …………………………………………………</w:t>
      </w:r>
    </w:p>
    <w:p w14:paraId="4A1C1CFE" w14:textId="77777777" w:rsidR="00132A91" w:rsidRPr="00D422F1" w:rsidRDefault="00132A91" w:rsidP="00132A91">
      <w:pPr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>w dyscyplinie …</w:t>
      </w:r>
      <w:r>
        <w:rPr>
          <w:rFonts w:ascii="Times New Roman" w:hAnsi="Times New Roman"/>
          <w:sz w:val="20"/>
          <w:szCs w:val="20"/>
        </w:rPr>
        <w:t>……………………………………………………………………………………...</w:t>
      </w:r>
    </w:p>
    <w:p w14:paraId="4A1C1CFF" w14:textId="77777777" w:rsidR="00132A91" w:rsidRPr="00D422F1" w:rsidRDefault="00132A91" w:rsidP="00132A91">
      <w:pPr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>została zawarta umowa następującej treści:</w:t>
      </w:r>
    </w:p>
    <w:p w14:paraId="4A1C1D00" w14:textId="77777777" w:rsidR="00132A91" w:rsidRPr="00D422F1" w:rsidRDefault="00132A91" w:rsidP="00132A91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4A1C1D01" w14:textId="77777777" w:rsidR="00132A91" w:rsidRPr="00D422F1" w:rsidRDefault="00132A91" w:rsidP="00132A91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>Pan/Pani ……………………………………………………………………………………………………</w:t>
      </w:r>
      <w:r>
        <w:rPr>
          <w:rFonts w:ascii="Times New Roman" w:hAnsi="Times New Roman"/>
          <w:sz w:val="20"/>
          <w:szCs w:val="20"/>
        </w:rPr>
        <w:t>……</w:t>
      </w:r>
    </w:p>
    <w:p w14:paraId="4A1C1D02" w14:textId="77777777" w:rsidR="00132A91" w:rsidRPr="00D422F1" w:rsidRDefault="00132A91" w:rsidP="00132A91">
      <w:pPr>
        <w:pStyle w:val="Akapitzlist"/>
        <w:spacing w:after="0" w:line="360" w:lineRule="auto"/>
        <w:ind w:left="284"/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 xml:space="preserve">przeprowadzi w ramach obowiązkowej praktyki dydaktycznej </w:t>
      </w:r>
    </w:p>
    <w:p w14:paraId="4A1C1D03" w14:textId="77777777" w:rsidR="00132A91" w:rsidRPr="00D422F1" w:rsidRDefault="00132A91" w:rsidP="00132A91">
      <w:pPr>
        <w:pStyle w:val="Akapitzlist"/>
        <w:spacing w:after="0" w:line="360" w:lineRule="auto"/>
        <w:ind w:left="284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w </w:t>
      </w:r>
      <w:r w:rsidRPr="00D422F1">
        <w:rPr>
          <w:rFonts w:ascii="Times New Roman" w:hAnsi="Times New Roman"/>
          <w:sz w:val="20"/>
          <w:szCs w:val="20"/>
        </w:rPr>
        <w:t>okresie od …………………………………………………. do …………...................................</w:t>
      </w:r>
      <w:r>
        <w:rPr>
          <w:rFonts w:ascii="Times New Roman" w:hAnsi="Times New Roman"/>
          <w:sz w:val="20"/>
          <w:szCs w:val="20"/>
        </w:rPr>
        <w:t>....................</w:t>
      </w:r>
    </w:p>
    <w:p w14:paraId="4A1C1D04" w14:textId="77777777" w:rsidR="00132A91" w:rsidRPr="00D422F1" w:rsidRDefault="00132A91" w:rsidP="00132A91">
      <w:pPr>
        <w:pStyle w:val="Akapitzlist"/>
        <w:spacing w:after="0" w:line="360" w:lineRule="auto"/>
        <w:ind w:left="284"/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>zajęcia dydaktyczne wymienione w „Wykazie”, stanowiącym załącznik do niniejszej umowy, w tym związane z realizacją przedmiotu kolokwia, zaliczenia, egzaminy i konsultacje.</w:t>
      </w:r>
    </w:p>
    <w:p w14:paraId="4A1C1D05" w14:textId="77777777" w:rsidR="00132A91" w:rsidRPr="00D422F1" w:rsidRDefault="00132A91" w:rsidP="00132A91">
      <w:pPr>
        <w:spacing w:after="0" w:line="360" w:lineRule="auto"/>
        <w:ind w:left="284"/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>Łączny wymia</w:t>
      </w:r>
      <w:r>
        <w:rPr>
          <w:rFonts w:ascii="Times New Roman" w:hAnsi="Times New Roman"/>
          <w:sz w:val="20"/>
          <w:szCs w:val="20"/>
        </w:rPr>
        <w:t>r godzin dydaktycznych do wykonania: ………</w:t>
      </w:r>
    </w:p>
    <w:p w14:paraId="4A1C1D06" w14:textId="77777777" w:rsidR="00132A91" w:rsidRPr="00D422F1" w:rsidRDefault="00132A91" w:rsidP="00132A91">
      <w:pPr>
        <w:spacing w:after="0" w:line="360" w:lineRule="auto"/>
        <w:ind w:firstLine="284"/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 xml:space="preserve">Za </w:t>
      </w:r>
      <w:r>
        <w:rPr>
          <w:rFonts w:ascii="Times New Roman" w:hAnsi="Times New Roman"/>
          <w:sz w:val="20"/>
          <w:szCs w:val="20"/>
        </w:rPr>
        <w:t>godzinę dydaktyczną</w:t>
      </w:r>
      <w:r w:rsidRPr="00D422F1">
        <w:rPr>
          <w:rFonts w:ascii="Times New Roman" w:hAnsi="Times New Roman"/>
          <w:sz w:val="20"/>
          <w:szCs w:val="20"/>
        </w:rPr>
        <w:t xml:space="preserve"> przyjmuje się 45 minut zajęć według ustalonego planu.</w:t>
      </w:r>
    </w:p>
    <w:p w14:paraId="4A1C1D07" w14:textId="77777777" w:rsidR="00132A91" w:rsidRPr="00D422F1" w:rsidRDefault="00132A91" w:rsidP="00132A91">
      <w:pPr>
        <w:pStyle w:val="Tekstpodstawowy2"/>
        <w:numPr>
          <w:ilvl w:val="0"/>
          <w:numId w:val="2"/>
        </w:numPr>
        <w:tabs>
          <w:tab w:val="left" w:pos="-2552"/>
        </w:tabs>
        <w:spacing w:after="0" w:line="36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 xml:space="preserve">Zajęcia dydaktyczne będą wykonywane w siedzibie Uczelni. </w:t>
      </w:r>
    </w:p>
    <w:p w14:paraId="4A1C1D08" w14:textId="5A205E11" w:rsidR="00132A91" w:rsidRPr="00D422F1" w:rsidRDefault="00132A91" w:rsidP="00132A91">
      <w:pPr>
        <w:pStyle w:val="Tekstpodstawowy2"/>
        <w:numPr>
          <w:ilvl w:val="0"/>
          <w:numId w:val="2"/>
        </w:numPr>
        <w:tabs>
          <w:tab w:val="left" w:pos="-2552"/>
        </w:tabs>
        <w:spacing w:after="0" w:line="36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 xml:space="preserve">Nadzór dydaktyczny i organizacyjny nad realizacją praktyki dydaktycznej </w:t>
      </w:r>
      <w:r w:rsidRPr="00772B08">
        <w:rPr>
          <w:rFonts w:ascii="Times New Roman" w:hAnsi="Times New Roman"/>
          <w:sz w:val="20"/>
          <w:szCs w:val="20"/>
        </w:rPr>
        <w:t xml:space="preserve">sprawuje </w:t>
      </w:r>
      <w:r w:rsidR="009E7F99">
        <w:rPr>
          <w:rFonts w:ascii="Times New Roman" w:hAnsi="Times New Roman"/>
          <w:sz w:val="20"/>
          <w:szCs w:val="20"/>
        </w:rPr>
        <w:t>Dziekan Wydziału</w:t>
      </w:r>
      <w:r w:rsidR="00772B08" w:rsidRPr="00772B08">
        <w:rPr>
          <w:rFonts w:ascii="Times New Roman" w:hAnsi="Times New Roman"/>
          <w:sz w:val="20"/>
          <w:szCs w:val="20"/>
        </w:rPr>
        <w:t>.</w:t>
      </w:r>
    </w:p>
    <w:p w14:paraId="4A1C1D09" w14:textId="77777777" w:rsidR="00132A91" w:rsidRPr="00D422F1" w:rsidRDefault="00132A91" w:rsidP="00132A91">
      <w:pPr>
        <w:pStyle w:val="Tekstpodstawowy2"/>
        <w:numPr>
          <w:ilvl w:val="0"/>
          <w:numId w:val="2"/>
        </w:numPr>
        <w:tabs>
          <w:tab w:val="left" w:pos="-2552"/>
        </w:tabs>
        <w:spacing w:after="0" w:line="36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>Uczelnia zapewnia doktorantowi środki ochrony indywidualnej oraz odzież i obuwie robocze, o ile charakter wykonywanych  zajęć dydaktycznych będzie tego wymagał.</w:t>
      </w:r>
    </w:p>
    <w:p w14:paraId="4A1C1D0A" w14:textId="77777777" w:rsidR="00132A91" w:rsidRPr="00D422F1" w:rsidRDefault="00132A91" w:rsidP="00132A91">
      <w:pPr>
        <w:pStyle w:val="Tekstpodstawowy2"/>
        <w:numPr>
          <w:ilvl w:val="0"/>
          <w:numId w:val="2"/>
        </w:numPr>
        <w:tabs>
          <w:tab w:val="left" w:pos="-2552"/>
        </w:tabs>
        <w:spacing w:after="0" w:line="36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 xml:space="preserve">Doktorant oświadcza, że zna przepisy i zasady bezpieczeństwa i higieny pracy i zobowiązuje się do:  </w:t>
      </w:r>
    </w:p>
    <w:p w14:paraId="4A1C1D0B" w14:textId="77777777" w:rsidR="00132A91" w:rsidRPr="00D422F1" w:rsidRDefault="00132A91" w:rsidP="00132A91">
      <w:pPr>
        <w:pStyle w:val="Tekstpodstawowy2"/>
        <w:tabs>
          <w:tab w:val="left" w:pos="-2552"/>
        </w:tabs>
        <w:spacing w:after="0" w:line="360" w:lineRule="auto"/>
        <w:ind w:left="284" w:firstLine="0"/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 xml:space="preserve">1) </w:t>
      </w:r>
      <w:r>
        <w:rPr>
          <w:rFonts w:ascii="Times New Roman" w:hAnsi="Times New Roman"/>
          <w:sz w:val="20"/>
          <w:szCs w:val="20"/>
        </w:rPr>
        <w:t>przeprowadzenia</w:t>
      </w:r>
      <w:r w:rsidRPr="00D422F1">
        <w:rPr>
          <w:rFonts w:ascii="Times New Roman" w:hAnsi="Times New Roman"/>
          <w:sz w:val="20"/>
          <w:szCs w:val="20"/>
        </w:rPr>
        <w:t xml:space="preserve"> zajęć dydaktycznych w sposób zgodny z tymi przepisami, </w:t>
      </w:r>
    </w:p>
    <w:p w14:paraId="4A1C1D0C" w14:textId="77777777" w:rsidR="00132A91" w:rsidRPr="00D422F1" w:rsidRDefault="00132A91" w:rsidP="00132A91">
      <w:pPr>
        <w:pStyle w:val="Tekstpodstawowy2"/>
        <w:tabs>
          <w:tab w:val="left" w:pos="-2552"/>
        </w:tabs>
        <w:spacing w:after="0" w:line="360" w:lineRule="auto"/>
        <w:ind w:left="426" w:hanging="142"/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 xml:space="preserve">2) dbania o należyty stan mienia Uczelni oraz o porządek i ład w miejscu odbywania praktyki, </w:t>
      </w:r>
    </w:p>
    <w:p w14:paraId="4A1C1D0D" w14:textId="77777777" w:rsidR="00132A91" w:rsidRPr="00D422F1" w:rsidRDefault="00132A91" w:rsidP="00132A91">
      <w:pPr>
        <w:pStyle w:val="Tekstpodstawowy2"/>
        <w:tabs>
          <w:tab w:val="left" w:pos="-2552"/>
        </w:tabs>
        <w:spacing w:after="0" w:line="360" w:lineRule="auto"/>
        <w:ind w:left="567" w:hanging="283"/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>3) stosowania występujących w miejscu odbywania praktyki dostępnych środków ochrony zbiorowej oraz środków, o których mowa w pkt. 4,</w:t>
      </w:r>
    </w:p>
    <w:p w14:paraId="4A1C1D0E" w14:textId="77777777" w:rsidR="00132A91" w:rsidRPr="00D422F1" w:rsidRDefault="00132A91" w:rsidP="00132A91">
      <w:pPr>
        <w:pStyle w:val="Tekstpodstawowy2"/>
        <w:tabs>
          <w:tab w:val="left" w:pos="-2552"/>
        </w:tabs>
        <w:spacing w:after="0" w:line="360" w:lineRule="auto"/>
        <w:ind w:left="567" w:hanging="283"/>
        <w:jc w:val="both"/>
        <w:rPr>
          <w:rFonts w:ascii="Times New Roman" w:hAnsi="Times New Roman"/>
          <w:sz w:val="20"/>
          <w:szCs w:val="20"/>
        </w:rPr>
      </w:pPr>
      <w:r w:rsidRPr="00D422F1">
        <w:rPr>
          <w:rFonts w:ascii="Times New Roman" w:hAnsi="Times New Roman"/>
          <w:sz w:val="20"/>
          <w:szCs w:val="20"/>
        </w:rPr>
        <w:t xml:space="preserve">4) niezwłocznego zawiadomienia </w:t>
      </w:r>
      <w:r w:rsidR="00D42152">
        <w:rPr>
          <w:rFonts w:ascii="Times New Roman" w:hAnsi="Times New Roman"/>
          <w:sz w:val="20"/>
          <w:szCs w:val="20"/>
        </w:rPr>
        <w:t>dziekana</w:t>
      </w:r>
      <w:r w:rsidRPr="00D422F1">
        <w:rPr>
          <w:rFonts w:ascii="Times New Roman" w:hAnsi="Times New Roman"/>
          <w:sz w:val="20"/>
          <w:szCs w:val="20"/>
        </w:rPr>
        <w:t xml:space="preserve"> o zauważonym w miejscu wykonywania zajęć dydaktycznych wypadku albo zagrożeniu życia lub zdrowia ludzkiego oraz ostrzeżenia osób znajdujących się w rejonie zagrożenia o grożącym im niebezpieczeństwie.</w:t>
      </w:r>
    </w:p>
    <w:p w14:paraId="4A1C1D0F" w14:textId="77777777" w:rsidR="00132A91" w:rsidRPr="00D422F1" w:rsidRDefault="00132A91" w:rsidP="00132A91">
      <w:pPr>
        <w:pStyle w:val="Akapitzlist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rzeprowadzenie</w:t>
      </w:r>
      <w:r w:rsidRPr="00D422F1">
        <w:rPr>
          <w:rFonts w:ascii="Times New Roman" w:hAnsi="Times New Roman"/>
          <w:sz w:val="20"/>
          <w:szCs w:val="20"/>
        </w:rPr>
        <w:t xml:space="preserve"> zajęć dydaktycznych zrealizowanych na podstawie niniejszej umowy potwierdza </w:t>
      </w:r>
      <w:r w:rsidR="00D42152">
        <w:rPr>
          <w:rFonts w:ascii="Times New Roman" w:hAnsi="Times New Roman"/>
          <w:sz w:val="20"/>
          <w:szCs w:val="20"/>
        </w:rPr>
        <w:t>dziekan.</w:t>
      </w:r>
    </w:p>
    <w:p w14:paraId="4A1C1D10" w14:textId="77777777" w:rsidR="00132A91" w:rsidRPr="00D422F1" w:rsidRDefault="00132A91" w:rsidP="00132A91">
      <w:pPr>
        <w:widowControl w:val="0"/>
        <w:numPr>
          <w:ilvl w:val="0"/>
          <w:numId w:val="2"/>
        </w:numPr>
        <w:shd w:val="clear" w:color="auto" w:fill="FFFFFF"/>
        <w:tabs>
          <w:tab w:val="left" w:pos="0"/>
          <w:tab w:val="left" w:pos="284"/>
        </w:tabs>
        <w:autoSpaceDE w:val="0"/>
        <w:autoSpaceDN w:val="0"/>
        <w:adjustRightInd w:val="0"/>
        <w:spacing w:after="0" w:line="276" w:lineRule="auto"/>
        <w:ind w:left="284" w:right="5" w:hanging="284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   </w:t>
      </w:r>
      <w:r w:rsidRPr="00D422F1">
        <w:rPr>
          <w:rFonts w:ascii="Times New Roman" w:hAnsi="Times New Roman"/>
          <w:sz w:val="20"/>
          <w:szCs w:val="20"/>
        </w:rPr>
        <w:t xml:space="preserve">Potwierdzenie odbycia praktyki stanowi jeden z warunków zaliczenia </w:t>
      </w:r>
      <w:r>
        <w:rPr>
          <w:rFonts w:ascii="Times New Roman" w:hAnsi="Times New Roman"/>
          <w:sz w:val="20"/>
          <w:szCs w:val="20"/>
        </w:rPr>
        <w:t>roku</w:t>
      </w:r>
      <w:r w:rsidRPr="00D422F1">
        <w:rPr>
          <w:rFonts w:ascii="Times New Roman" w:hAnsi="Times New Roman"/>
          <w:sz w:val="20"/>
          <w:szCs w:val="20"/>
        </w:rPr>
        <w:t xml:space="preserve"> i rejestracji doktoranta  na</w:t>
      </w:r>
      <w:r>
        <w:rPr>
          <w:rFonts w:ascii="Times New Roman" w:hAnsi="Times New Roman"/>
          <w:sz w:val="20"/>
          <w:szCs w:val="20"/>
        </w:rPr>
        <w:t> </w:t>
      </w:r>
      <w:r w:rsidRPr="00D422F1">
        <w:rPr>
          <w:rFonts w:ascii="Times New Roman" w:hAnsi="Times New Roman"/>
          <w:sz w:val="20"/>
          <w:szCs w:val="20"/>
        </w:rPr>
        <w:t xml:space="preserve">kolejny </w:t>
      </w:r>
      <w:r>
        <w:rPr>
          <w:rFonts w:ascii="Times New Roman" w:hAnsi="Times New Roman"/>
          <w:sz w:val="20"/>
          <w:szCs w:val="20"/>
        </w:rPr>
        <w:t>rok</w:t>
      </w:r>
      <w:r w:rsidRPr="00D422F1">
        <w:rPr>
          <w:rFonts w:ascii="Times New Roman" w:hAnsi="Times New Roman"/>
          <w:sz w:val="20"/>
          <w:szCs w:val="20"/>
        </w:rPr>
        <w:t>.</w:t>
      </w:r>
    </w:p>
    <w:p w14:paraId="4A1C1D11" w14:textId="77777777" w:rsidR="00132A91" w:rsidRPr="00D422F1" w:rsidRDefault="00132A91" w:rsidP="00132A91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</w:p>
    <w:p w14:paraId="4A1C1D12" w14:textId="77777777" w:rsidR="00132A91" w:rsidRPr="00D422F1" w:rsidRDefault="00132A91" w:rsidP="00132A91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………………………………………</w:t>
      </w:r>
      <w:r w:rsidRPr="00D422F1">
        <w:rPr>
          <w:rFonts w:ascii="Times New Roman" w:hAnsi="Times New Roman"/>
          <w:sz w:val="20"/>
          <w:szCs w:val="20"/>
        </w:rPr>
        <w:tab/>
      </w:r>
      <w:r w:rsidRPr="00D422F1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              </w:t>
      </w:r>
      <w:r w:rsidRPr="00D422F1">
        <w:rPr>
          <w:rFonts w:ascii="Times New Roman" w:hAnsi="Times New Roman"/>
          <w:sz w:val="20"/>
          <w:szCs w:val="20"/>
        </w:rPr>
        <w:t>……………………………………</w:t>
      </w:r>
      <w:r>
        <w:rPr>
          <w:rFonts w:ascii="Times New Roman" w:hAnsi="Times New Roman"/>
          <w:sz w:val="20"/>
          <w:szCs w:val="20"/>
        </w:rPr>
        <w:t>……</w:t>
      </w:r>
    </w:p>
    <w:p w14:paraId="4A1C1D13" w14:textId="611B9D3A" w:rsidR="00132A91" w:rsidRDefault="00132A91" w:rsidP="00132A91">
      <w:pPr>
        <w:spacing w:after="0" w:line="240" w:lineRule="auto"/>
        <w:ind w:firstLine="708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oktorant</w:t>
      </w:r>
      <w:r w:rsidRPr="00D422F1">
        <w:rPr>
          <w:rFonts w:ascii="Times New Roman" w:hAnsi="Times New Roman"/>
          <w:sz w:val="20"/>
          <w:szCs w:val="20"/>
        </w:rPr>
        <w:tab/>
      </w:r>
      <w:r w:rsidRPr="00D422F1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    Dyrektor</w:t>
      </w:r>
      <w:r w:rsidRPr="00D422F1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Szkoły Doktorskiej</w:t>
      </w:r>
      <w:r w:rsidRPr="00D422F1">
        <w:rPr>
          <w:rFonts w:ascii="Times New Roman" w:hAnsi="Times New Roman"/>
          <w:sz w:val="20"/>
          <w:szCs w:val="20"/>
        </w:rPr>
        <w:t xml:space="preserve">  </w:t>
      </w:r>
    </w:p>
    <w:p w14:paraId="4A1C1D14" w14:textId="77777777" w:rsidR="00D42152" w:rsidRDefault="00D42152" w:rsidP="00132A91">
      <w:pPr>
        <w:spacing w:after="0" w:line="240" w:lineRule="auto"/>
        <w:ind w:firstLine="708"/>
        <w:rPr>
          <w:rFonts w:ascii="Times New Roman" w:hAnsi="Times New Roman"/>
          <w:sz w:val="20"/>
          <w:szCs w:val="20"/>
        </w:rPr>
      </w:pPr>
    </w:p>
    <w:p w14:paraId="4A1C1D15" w14:textId="77777777" w:rsidR="00D42152" w:rsidRPr="000F65DE" w:rsidRDefault="00D42152" w:rsidP="00132A91">
      <w:pPr>
        <w:spacing w:after="0" w:line="240" w:lineRule="auto"/>
        <w:ind w:firstLine="708"/>
        <w:rPr>
          <w:rFonts w:ascii="Times New Roman" w:hAnsi="Times New Roman"/>
          <w:sz w:val="20"/>
          <w:szCs w:val="20"/>
        </w:rPr>
      </w:pPr>
    </w:p>
    <w:p w14:paraId="4A1C1D16" w14:textId="77777777" w:rsidR="00132A91" w:rsidRPr="00BD4925" w:rsidRDefault="00132A91" w:rsidP="00132A91">
      <w:pPr>
        <w:pStyle w:val="Podtytu"/>
        <w:ind w:left="2124"/>
        <w:jc w:val="right"/>
        <w:rPr>
          <w:rFonts w:ascii="Times New Roman" w:hAnsi="Times New Roman" w:cs="Times New Roman"/>
          <w:i w:val="0"/>
          <w:sz w:val="18"/>
          <w:szCs w:val="18"/>
        </w:rPr>
      </w:pPr>
      <w:r w:rsidRPr="00BD4925">
        <w:rPr>
          <w:rFonts w:ascii="Times New Roman" w:hAnsi="Times New Roman" w:cs="Times New Roman"/>
          <w:i w:val="0"/>
          <w:sz w:val="18"/>
          <w:szCs w:val="18"/>
        </w:rPr>
        <w:lastRenderedPageBreak/>
        <w:t>Załącznik do „Umowy” z dnia………………………</w:t>
      </w:r>
    </w:p>
    <w:p w14:paraId="4A1C1D17" w14:textId="77777777" w:rsidR="00132A91" w:rsidRPr="00BD4925" w:rsidRDefault="00132A91" w:rsidP="00132A91">
      <w:pPr>
        <w:pStyle w:val="Tekstpodstawowy"/>
        <w:spacing w:line="240" w:lineRule="auto"/>
        <w:rPr>
          <w:rFonts w:ascii="Times New Roman" w:hAnsi="Times New Roman"/>
        </w:rPr>
      </w:pPr>
    </w:p>
    <w:p w14:paraId="4A1C1D18" w14:textId="77777777" w:rsidR="00132A91" w:rsidRPr="00BD4925" w:rsidRDefault="00132A91" w:rsidP="00132A91">
      <w:pPr>
        <w:pStyle w:val="Tytu"/>
        <w:spacing w:line="240" w:lineRule="auto"/>
        <w:rPr>
          <w:sz w:val="22"/>
          <w:szCs w:val="22"/>
        </w:rPr>
      </w:pPr>
    </w:p>
    <w:p w14:paraId="4A1C1D19" w14:textId="77777777" w:rsidR="00132A91" w:rsidRPr="00BD4925" w:rsidRDefault="00132A91" w:rsidP="00132A91">
      <w:pPr>
        <w:pStyle w:val="Tytu"/>
        <w:spacing w:line="240" w:lineRule="auto"/>
        <w:rPr>
          <w:sz w:val="22"/>
          <w:szCs w:val="22"/>
        </w:rPr>
      </w:pPr>
      <w:r w:rsidRPr="00BD4925">
        <w:rPr>
          <w:sz w:val="22"/>
          <w:szCs w:val="22"/>
        </w:rPr>
        <w:t xml:space="preserve">Wykaz zajęć dydaktycznych </w:t>
      </w:r>
    </w:p>
    <w:p w14:paraId="4A1C1D1A" w14:textId="77777777" w:rsidR="00132A91" w:rsidRPr="00BD4925" w:rsidRDefault="00132A91" w:rsidP="00132A91">
      <w:pPr>
        <w:spacing w:after="0" w:line="240" w:lineRule="auto"/>
        <w:jc w:val="center"/>
        <w:rPr>
          <w:rFonts w:ascii="Times New Roman" w:hAnsi="Times New Roman"/>
          <w:b/>
        </w:rPr>
      </w:pPr>
      <w:r w:rsidRPr="00BD4925">
        <w:rPr>
          <w:rFonts w:ascii="Times New Roman" w:hAnsi="Times New Roman"/>
          <w:b/>
        </w:rPr>
        <w:t xml:space="preserve">wykonanych w ramach niepłatnej obowiązkowej praktyki dydaktycznej doktorantów Politechniki Białostockiej </w:t>
      </w:r>
    </w:p>
    <w:p w14:paraId="4A1C1D1B" w14:textId="77777777" w:rsidR="00132A91" w:rsidRPr="00BD4925" w:rsidRDefault="00132A91" w:rsidP="00132A91">
      <w:pPr>
        <w:jc w:val="both"/>
        <w:rPr>
          <w:rFonts w:ascii="Times New Roman" w:hAnsi="Times New Roman"/>
        </w:rPr>
      </w:pPr>
    </w:p>
    <w:p w14:paraId="4A1C1D1C" w14:textId="77777777" w:rsidR="00132A91" w:rsidRPr="00BD4925" w:rsidRDefault="00132A91" w:rsidP="00132A91">
      <w:pPr>
        <w:rPr>
          <w:rFonts w:ascii="Times New Roman" w:hAnsi="Times New Roman"/>
        </w:rPr>
      </w:pPr>
    </w:p>
    <w:tbl>
      <w:tblPr>
        <w:tblW w:w="10264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000000"/>
          <w:insideV w:val="doub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6"/>
        <w:gridCol w:w="3218"/>
        <w:gridCol w:w="1560"/>
        <w:gridCol w:w="1701"/>
        <w:gridCol w:w="3049"/>
      </w:tblGrid>
      <w:tr w:rsidR="00132A91" w:rsidRPr="00A15B04" w14:paraId="4A1C1D27" w14:textId="77777777" w:rsidTr="00B91F99">
        <w:trPr>
          <w:cantSplit/>
          <w:trHeight w:val="1178"/>
          <w:jc w:val="center"/>
        </w:trPr>
        <w:tc>
          <w:tcPr>
            <w:tcW w:w="736" w:type="dxa"/>
            <w:tcBorders>
              <w:top w:val="double" w:sz="4" w:space="0" w:color="auto"/>
              <w:bottom w:val="double" w:sz="4" w:space="0" w:color="auto"/>
            </w:tcBorders>
          </w:tcPr>
          <w:p w14:paraId="4A1C1D1D" w14:textId="77777777" w:rsidR="00132A91" w:rsidRPr="00A15B04" w:rsidRDefault="00132A91" w:rsidP="00B91F99">
            <w:pPr>
              <w:snapToGri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4A1C1D1E" w14:textId="77777777" w:rsidR="00132A91" w:rsidRPr="00A15B04" w:rsidRDefault="00132A91" w:rsidP="00B91F9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15B04">
              <w:rPr>
                <w:rFonts w:ascii="Times New Roman" w:hAnsi="Times New Roman"/>
                <w:sz w:val="18"/>
                <w:szCs w:val="18"/>
              </w:rPr>
              <w:t>Lp.</w:t>
            </w:r>
          </w:p>
        </w:tc>
        <w:tc>
          <w:tcPr>
            <w:tcW w:w="3218" w:type="dxa"/>
            <w:tcBorders>
              <w:top w:val="double" w:sz="4" w:space="0" w:color="auto"/>
              <w:bottom w:val="double" w:sz="4" w:space="0" w:color="auto"/>
            </w:tcBorders>
          </w:tcPr>
          <w:p w14:paraId="4A1C1D1F" w14:textId="77777777" w:rsidR="00132A91" w:rsidRPr="00A15B04" w:rsidRDefault="00132A91" w:rsidP="00B91F99">
            <w:pPr>
              <w:snapToGrid w:val="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4A1C1D20" w14:textId="77777777" w:rsidR="00132A91" w:rsidRPr="00A15B04" w:rsidRDefault="00132A91" w:rsidP="00B91F99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5B04">
              <w:rPr>
                <w:rFonts w:ascii="Times New Roman" w:hAnsi="Times New Roman"/>
                <w:b/>
                <w:sz w:val="18"/>
                <w:szCs w:val="18"/>
              </w:rPr>
              <w:t>Nazwa przedmiotu</w:t>
            </w:r>
          </w:p>
        </w:tc>
        <w:tc>
          <w:tcPr>
            <w:tcW w:w="156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A1C1D21" w14:textId="77777777" w:rsidR="00132A91" w:rsidRPr="00A15B04" w:rsidRDefault="00132A91" w:rsidP="00B91F99">
            <w:pPr>
              <w:snapToGrid w:val="0"/>
              <w:spacing w:before="12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5B04">
              <w:rPr>
                <w:rFonts w:ascii="Times New Roman" w:hAnsi="Times New Roman"/>
                <w:b/>
                <w:sz w:val="18"/>
                <w:szCs w:val="18"/>
              </w:rPr>
              <w:t xml:space="preserve">Kierunek studiów </w:t>
            </w:r>
          </w:p>
          <w:p w14:paraId="4A1C1D22" w14:textId="77777777" w:rsidR="00132A91" w:rsidRPr="00A15B04" w:rsidRDefault="00132A91" w:rsidP="00B91F99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</w:tcBorders>
          </w:tcPr>
          <w:p w14:paraId="4A1C1D23" w14:textId="77777777" w:rsidR="00132A91" w:rsidRPr="00A15B04" w:rsidRDefault="00132A91" w:rsidP="00B91F99">
            <w:pPr>
              <w:snapToGrid w:val="0"/>
              <w:spacing w:before="120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5B04">
              <w:rPr>
                <w:rFonts w:ascii="Times New Roman" w:hAnsi="Times New Roman"/>
                <w:b/>
                <w:sz w:val="18"/>
                <w:szCs w:val="18"/>
              </w:rPr>
              <w:t>Semestr</w:t>
            </w:r>
          </w:p>
          <w:p w14:paraId="4A1C1D24" w14:textId="77777777" w:rsidR="00132A91" w:rsidRPr="00A15B04" w:rsidRDefault="00132A91" w:rsidP="00B91F99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5B04">
              <w:rPr>
                <w:rFonts w:ascii="Times New Roman" w:hAnsi="Times New Roman"/>
                <w:b/>
                <w:sz w:val="18"/>
                <w:szCs w:val="18"/>
              </w:rPr>
              <w:t>rodzaj studiów</w:t>
            </w:r>
          </w:p>
        </w:tc>
        <w:tc>
          <w:tcPr>
            <w:tcW w:w="3049" w:type="dxa"/>
            <w:tcBorders>
              <w:top w:val="double" w:sz="4" w:space="0" w:color="auto"/>
            </w:tcBorders>
            <w:vAlign w:val="center"/>
          </w:tcPr>
          <w:p w14:paraId="4A1C1D25" w14:textId="77777777" w:rsidR="00132A91" w:rsidRPr="00A15B04" w:rsidRDefault="00132A91" w:rsidP="00B91F99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5B04">
              <w:rPr>
                <w:rFonts w:ascii="Times New Roman" w:hAnsi="Times New Roman"/>
                <w:b/>
                <w:sz w:val="18"/>
                <w:szCs w:val="18"/>
              </w:rPr>
              <w:t>Liczba godzin zajęć dydaktycznych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>/Forma zajęć</w:t>
            </w:r>
            <w:r w:rsidRPr="00A15B04">
              <w:rPr>
                <w:rFonts w:ascii="Times New Roman" w:hAnsi="Times New Roman"/>
                <w:b/>
                <w:sz w:val="18"/>
                <w:szCs w:val="18"/>
              </w:rPr>
              <w:t>:</w:t>
            </w:r>
          </w:p>
          <w:p w14:paraId="4A1C1D26" w14:textId="77777777" w:rsidR="00132A91" w:rsidRPr="00A15B04" w:rsidRDefault="00132A91" w:rsidP="00B91F99">
            <w:pPr>
              <w:jc w:val="center"/>
              <w:rPr>
                <w:rFonts w:ascii="Times New Roman" w:hAnsi="Times New Roman"/>
                <w:sz w:val="18"/>
                <w:szCs w:val="18"/>
                <w:vertAlign w:val="superscript"/>
              </w:rPr>
            </w:pPr>
            <w:r w:rsidRPr="00A15B04">
              <w:rPr>
                <w:rFonts w:ascii="Times New Roman" w:hAnsi="Times New Roman"/>
                <w:sz w:val="18"/>
                <w:szCs w:val="18"/>
              </w:rPr>
              <w:t xml:space="preserve">ćwiczenia, laboratorium, projekt, pracownia specjalistyczna </w:t>
            </w:r>
            <w:r w:rsidRPr="00A15B04">
              <w:rPr>
                <w:rFonts w:ascii="Times New Roman" w:hAnsi="Times New Roman"/>
                <w:sz w:val="18"/>
                <w:szCs w:val="18"/>
                <w:vertAlign w:val="superscript"/>
              </w:rPr>
              <w:t>*</w:t>
            </w:r>
          </w:p>
        </w:tc>
      </w:tr>
      <w:tr w:rsidR="00132A91" w:rsidRPr="00A15B04" w14:paraId="4A1C1D2D" w14:textId="77777777" w:rsidTr="00B91F99">
        <w:trPr>
          <w:jc w:val="center"/>
        </w:trPr>
        <w:tc>
          <w:tcPr>
            <w:tcW w:w="736" w:type="dxa"/>
            <w:tcBorders>
              <w:top w:val="double" w:sz="4" w:space="0" w:color="auto"/>
              <w:bottom w:val="single" w:sz="4" w:space="0" w:color="000000"/>
            </w:tcBorders>
          </w:tcPr>
          <w:p w14:paraId="4A1C1D28" w14:textId="77777777" w:rsidR="00132A91" w:rsidRPr="00A15B04" w:rsidRDefault="00132A91" w:rsidP="00B91F99">
            <w:pPr>
              <w:snapToGrid w:val="0"/>
              <w:spacing w:before="240" w:line="36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18" w:type="dxa"/>
            <w:tcBorders>
              <w:top w:val="double" w:sz="4" w:space="0" w:color="auto"/>
              <w:bottom w:val="single" w:sz="4" w:space="0" w:color="000000"/>
            </w:tcBorders>
          </w:tcPr>
          <w:p w14:paraId="4A1C1D29" w14:textId="77777777" w:rsidR="00132A91" w:rsidRPr="00A15B04" w:rsidRDefault="00132A91" w:rsidP="00B91F99">
            <w:pPr>
              <w:snapToGrid w:val="0"/>
              <w:spacing w:before="240" w:line="36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double" w:sz="4" w:space="0" w:color="auto"/>
              <w:bottom w:val="single" w:sz="4" w:space="0" w:color="000000"/>
            </w:tcBorders>
            <w:vAlign w:val="center"/>
          </w:tcPr>
          <w:p w14:paraId="4A1C1D2A" w14:textId="77777777" w:rsidR="00132A91" w:rsidRPr="00A15B04" w:rsidRDefault="00132A91" w:rsidP="00B91F99">
            <w:pPr>
              <w:snapToGrid w:val="0"/>
              <w:spacing w:before="24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single" w:sz="4" w:space="0" w:color="000000"/>
            </w:tcBorders>
            <w:vAlign w:val="center"/>
          </w:tcPr>
          <w:p w14:paraId="4A1C1D2B" w14:textId="77777777" w:rsidR="00132A91" w:rsidRPr="00A15B04" w:rsidRDefault="00132A91" w:rsidP="00B91F99">
            <w:pPr>
              <w:snapToGrid w:val="0"/>
              <w:spacing w:before="24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49" w:type="dxa"/>
            <w:tcBorders>
              <w:top w:val="double" w:sz="4" w:space="0" w:color="auto"/>
              <w:bottom w:val="single" w:sz="4" w:space="0" w:color="000000"/>
            </w:tcBorders>
            <w:vAlign w:val="center"/>
          </w:tcPr>
          <w:p w14:paraId="4A1C1D2C" w14:textId="77777777" w:rsidR="00132A91" w:rsidRPr="00A15B04" w:rsidRDefault="00132A91" w:rsidP="00B91F99">
            <w:pPr>
              <w:snapToGrid w:val="0"/>
              <w:spacing w:before="24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32A91" w:rsidRPr="00A15B04" w14:paraId="4A1C1D33" w14:textId="77777777" w:rsidTr="00B91F99">
        <w:trPr>
          <w:jc w:val="center"/>
        </w:trPr>
        <w:tc>
          <w:tcPr>
            <w:tcW w:w="736" w:type="dxa"/>
            <w:tcBorders>
              <w:top w:val="single" w:sz="4" w:space="0" w:color="000000"/>
              <w:bottom w:val="double" w:sz="4" w:space="0" w:color="auto"/>
            </w:tcBorders>
          </w:tcPr>
          <w:p w14:paraId="4A1C1D2E" w14:textId="77777777" w:rsidR="00132A91" w:rsidRPr="00A15B04" w:rsidRDefault="00132A91" w:rsidP="00B91F99">
            <w:pPr>
              <w:snapToGrid w:val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18" w:type="dxa"/>
            <w:tcBorders>
              <w:top w:val="single" w:sz="4" w:space="0" w:color="000000"/>
              <w:bottom w:val="double" w:sz="4" w:space="0" w:color="auto"/>
            </w:tcBorders>
            <w:vAlign w:val="center"/>
          </w:tcPr>
          <w:p w14:paraId="4A1C1D2F" w14:textId="77777777" w:rsidR="00132A91" w:rsidRPr="00A15B04" w:rsidRDefault="00132A91" w:rsidP="00B91F99">
            <w:pPr>
              <w:snapToGrid w:val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000000"/>
              <w:bottom w:val="double" w:sz="4" w:space="0" w:color="auto"/>
            </w:tcBorders>
            <w:vAlign w:val="center"/>
          </w:tcPr>
          <w:p w14:paraId="4A1C1D30" w14:textId="77777777" w:rsidR="00132A91" w:rsidRPr="00A15B04" w:rsidRDefault="00132A91" w:rsidP="00B91F99">
            <w:pPr>
              <w:snapToGri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000000"/>
              <w:bottom w:val="double" w:sz="4" w:space="0" w:color="auto"/>
            </w:tcBorders>
            <w:vAlign w:val="center"/>
          </w:tcPr>
          <w:p w14:paraId="4A1C1D31" w14:textId="77777777" w:rsidR="00132A91" w:rsidRPr="00A15B04" w:rsidRDefault="00132A91" w:rsidP="00B91F99">
            <w:pPr>
              <w:snapToGrid w:val="0"/>
              <w:spacing w:before="240"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49" w:type="dxa"/>
            <w:tcBorders>
              <w:top w:val="single" w:sz="4" w:space="0" w:color="000000"/>
              <w:bottom w:val="double" w:sz="4" w:space="0" w:color="auto"/>
            </w:tcBorders>
            <w:vAlign w:val="center"/>
          </w:tcPr>
          <w:p w14:paraId="4A1C1D32" w14:textId="77777777" w:rsidR="00132A91" w:rsidRPr="00A15B04" w:rsidRDefault="00132A91" w:rsidP="00B91F99">
            <w:pPr>
              <w:snapToGri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32A91" w:rsidRPr="00A15B04" w14:paraId="4A1C1D36" w14:textId="77777777" w:rsidTr="00B91F99">
        <w:trPr>
          <w:jc w:val="center"/>
        </w:trPr>
        <w:tc>
          <w:tcPr>
            <w:tcW w:w="7215" w:type="dxa"/>
            <w:gridSpan w:val="4"/>
            <w:tcBorders>
              <w:top w:val="double" w:sz="4" w:space="0" w:color="auto"/>
              <w:bottom w:val="double" w:sz="4" w:space="0" w:color="auto"/>
            </w:tcBorders>
          </w:tcPr>
          <w:p w14:paraId="4A1C1D34" w14:textId="77777777" w:rsidR="00132A91" w:rsidRPr="00A15B04" w:rsidRDefault="00132A91" w:rsidP="00B91F99">
            <w:pPr>
              <w:snapToGrid w:val="0"/>
              <w:spacing w:before="240" w:line="36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5B04">
              <w:rPr>
                <w:rFonts w:ascii="Times New Roman" w:hAnsi="Times New Roman"/>
                <w:b/>
                <w:sz w:val="18"/>
                <w:szCs w:val="18"/>
              </w:rPr>
              <w:t>RAZEM</w:t>
            </w:r>
          </w:p>
        </w:tc>
        <w:tc>
          <w:tcPr>
            <w:tcW w:w="304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A1C1D35" w14:textId="77777777" w:rsidR="00132A91" w:rsidRPr="00A15B04" w:rsidRDefault="00132A91" w:rsidP="00B91F99">
            <w:pPr>
              <w:snapToGrid w:val="0"/>
              <w:spacing w:before="100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4A1C1D37" w14:textId="77777777" w:rsidR="00132A91" w:rsidRPr="00BD4925" w:rsidRDefault="00132A91" w:rsidP="00132A91">
      <w:pPr>
        <w:rPr>
          <w:rFonts w:ascii="Times New Roman" w:hAnsi="Times New Roman"/>
          <w:sz w:val="18"/>
          <w:szCs w:val="18"/>
        </w:rPr>
      </w:pPr>
    </w:p>
    <w:p w14:paraId="4A1C1D38" w14:textId="77777777" w:rsidR="00132A91" w:rsidRPr="00BD4925" w:rsidRDefault="00132A91" w:rsidP="00132A91">
      <w:pPr>
        <w:rPr>
          <w:rFonts w:ascii="Times New Roman" w:hAnsi="Times New Roman"/>
          <w:sz w:val="18"/>
          <w:szCs w:val="18"/>
        </w:rPr>
      </w:pPr>
      <w:r w:rsidRPr="00BD4925">
        <w:rPr>
          <w:rFonts w:ascii="Times New Roman" w:hAnsi="Times New Roman"/>
          <w:sz w:val="18"/>
          <w:szCs w:val="18"/>
        </w:rPr>
        <w:t xml:space="preserve">*właściwe </w:t>
      </w:r>
      <w:r>
        <w:rPr>
          <w:rFonts w:ascii="Times New Roman" w:hAnsi="Times New Roman"/>
          <w:sz w:val="18"/>
          <w:szCs w:val="18"/>
        </w:rPr>
        <w:t>wpisać</w:t>
      </w:r>
    </w:p>
    <w:p w14:paraId="4A1C1D39" w14:textId="77777777" w:rsidR="00132A91" w:rsidRPr="00BD4925" w:rsidRDefault="00132A91" w:rsidP="00132A91">
      <w:pPr>
        <w:rPr>
          <w:rFonts w:ascii="Times New Roman" w:hAnsi="Times New Roman"/>
          <w:sz w:val="18"/>
        </w:rPr>
      </w:pPr>
    </w:p>
    <w:p w14:paraId="4A1C1D3A" w14:textId="77777777" w:rsidR="00132A91" w:rsidRPr="00BD4925" w:rsidRDefault="00132A91" w:rsidP="00132A91">
      <w:pPr>
        <w:spacing w:after="0" w:line="240" w:lineRule="auto"/>
        <w:rPr>
          <w:rFonts w:ascii="Times New Roman" w:hAnsi="Times New Roman"/>
          <w:sz w:val="18"/>
          <w:szCs w:val="16"/>
        </w:rPr>
      </w:pPr>
      <w:r>
        <w:rPr>
          <w:rFonts w:ascii="Times New Roman" w:hAnsi="Times New Roman"/>
          <w:sz w:val="18"/>
        </w:rPr>
        <w:t>………………………………………………</w:t>
      </w:r>
      <w:r w:rsidRPr="00BD4925">
        <w:rPr>
          <w:rFonts w:ascii="Times New Roman" w:hAnsi="Times New Roman"/>
          <w:sz w:val="18"/>
        </w:rPr>
        <w:tab/>
      </w:r>
      <w:r w:rsidRPr="00BD4925">
        <w:rPr>
          <w:rFonts w:ascii="Times New Roman" w:hAnsi="Times New Roman"/>
          <w:sz w:val="18"/>
        </w:rPr>
        <w:tab/>
        <w:t xml:space="preserve">  </w:t>
      </w:r>
      <w:r w:rsidRPr="00BD4925">
        <w:rPr>
          <w:rFonts w:ascii="Times New Roman" w:hAnsi="Times New Roman"/>
          <w:sz w:val="18"/>
          <w:szCs w:val="18"/>
        </w:rPr>
        <w:t>……………………………..................................................</w:t>
      </w:r>
    </w:p>
    <w:p w14:paraId="4A1C1D3B" w14:textId="26C59250" w:rsidR="00132A91" w:rsidRPr="00772B08" w:rsidRDefault="009E7F99" w:rsidP="00132A91">
      <w:pPr>
        <w:spacing w:after="0" w:line="240" w:lineRule="auto"/>
        <w:ind w:firstLine="708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Dziekan Wydziału</w:t>
      </w:r>
      <w:r w:rsidR="00132A91" w:rsidRPr="00772B08">
        <w:rPr>
          <w:rFonts w:ascii="Times New Roman" w:hAnsi="Times New Roman"/>
          <w:szCs w:val="20"/>
        </w:rPr>
        <w:tab/>
      </w:r>
      <w:r w:rsidR="00132A91" w:rsidRPr="00772B08">
        <w:rPr>
          <w:rFonts w:ascii="Times New Roman" w:hAnsi="Times New Roman"/>
          <w:szCs w:val="20"/>
        </w:rPr>
        <w:tab/>
      </w:r>
      <w:r w:rsidR="00132A91" w:rsidRPr="00772B08">
        <w:rPr>
          <w:rFonts w:ascii="Times New Roman" w:hAnsi="Times New Roman"/>
          <w:szCs w:val="20"/>
        </w:rPr>
        <w:tab/>
      </w:r>
      <w:r w:rsidR="00132A91" w:rsidRPr="00772B08">
        <w:rPr>
          <w:rFonts w:ascii="Times New Roman" w:hAnsi="Times New Roman"/>
          <w:szCs w:val="20"/>
        </w:rPr>
        <w:tab/>
        <w:t>Dyrektor Szkoły Doktorskiej</w:t>
      </w:r>
    </w:p>
    <w:p w14:paraId="4A1C1D3C" w14:textId="77777777" w:rsidR="00667BA3" w:rsidRDefault="00667BA3"/>
    <w:sectPr w:rsidR="00667BA3" w:rsidSect="00772B08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26E21"/>
    <w:multiLevelType w:val="hybridMultilevel"/>
    <w:tmpl w:val="B436EE64"/>
    <w:lvl w:ilvl="0" w:tplc="2328FB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F43E8A7A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F42A35"/>
    <w:multiLevelType w:val="hybridMultilevel"/>
    <w:tmpl w:val="FCDE82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9E7355"/>
    <w:multiLevelType w:val="hybridMultilevel"/>
    <w:tmpl w:val="BC48B172"/>
    <w:lvl w:ilvl="0" w:tplc="C82CD492">
      <w:start w:val="2"/>
      <w:numFmt w:val="decimal"/>
      <w:lvlText w:val="%1."/>
      <w:lvlJc w:val="right"/>
      <w:pPr>
        <w:ind w:left="502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trSwMDO0MDQC0ko6SsGpxcWZ+XkgBUa1ADGUAOMsAAAA"/>
  </w:docVars>
  <w:rsids>
    <w:rsidRoot w:val="00132A91"/>
    <w:rsid w:val="00132A91"/>
    <w:rsid w:val="001564EB"/>
    <w:rsid w:val="002327FC"/>
    <w:rsid w:val="002459CC"/>
    <w:rsid w:val="003339F0"/>
    <w:rsid w:val="00415E54"/>
    <w:rsid w:val="005B7A52"/>
    <w:rsid w:val="005D67ED"/>
    <w:rsid w:val="006228F7"/>
    <w:rsid w:val="00667BA3"/>
    <w:rsid w:val="006B39F9"/>
    <w:rsid w:val="00772B08"/>
    <w:rsid w:val="00812937"/>
    <w:rsid w:val="0085003F"/>
    <w:rsid w:val="009E7F99"/>
    <w:rsid w:val="00AE7BE2"/>
    <w:rsid w:val="00B91F99"/>
    <w:rsid w:val="00CB5329"/>
    <w:rsid w:val="00D42152"/>
    <w:rsid w:val="00DF3A3D"/>
    <w:rsid w:val="00E931BA"/>
    <w:rsid w:val="00FD1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1C1C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Hyperlink" w:uiPriority="0"/>
    <w:lsdException w:name="Strong" w:semiHidden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32A91"/>
    <w:pPr>
      <w:spacing w:after="160" w:line="259" w:lineRule="auto"/>
    </w:pPr>
  </w:style>
  <w:style w:type="paragraph" w:styleId="Nagwek2">
    <w:name w:val="heading 2"/>
    <w:basedOn w:val="Normalny"/>
    <w:next w:val="Normalny"/>
    <w:link w:val="Nagwek2Znak"/>
    <w:unhideWhenUsed/>
    <w:qFormat/>
    <w:rsid w:val="00415E54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nhideWhenUsed/>
    <w:qFormat/>
    <w:rsid w:val="00415E54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rsid w:val="00415E5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rsid w:val="00415E54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ytu">
    <w:name w:val="Title"/>
    <w:basedOn w:val="Normalny"/>
    <w:next w:val="Normalny"/>
    <w:link w:val="TytuZnak"/>
    <w:qFormat/>
    <w:rsid w:val="00415E54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415E54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Pogrubienie">
    <w:name w:val="Strong"/>
    <w:basedOn w:val="Domylnaczcionkaakapitu"/>
    <w:uiPriority w:val="99"/>
    <w:qFormat/>
    <w:rsid w:val="00415E54"/>
    <w:rPr>
      <w:rFonts w:cs="Times New Roman"/>
      <w:b/>
      <w:bCs/>
    </w:rPr>
  </w:style>
  <w:style w:type="paragraph" w:styleId="Akapitzlist">
    <w:name w:val="List Paragraph"/>
    <w:basedOn w:val="Normalny"/>
    <w:link w:val="AkapitzlistZnak"/>
    <w:uiPriority w:val="34"/>
    <w:qFormat/>
    <w:rsid w:val="00415E54"/>
    <w:pPr>
      <w:ind w:left="720"/>
      <w:contextualSpacing/>
    </w:pPr>
  </w:style>
  <w:style w:type="paragraph" w:styleId="Tekstpodstawowy2">
    <w:name w:val="Body Text 2"/>
    <w:basedOn w:val="Normalny"/>
    <w:link w:val="Tekstpodstawowy2Znak"/>
    <w:uiPriority w:val="99"/>
    <w:unhideWhenUsed/>
    <w:rsid w:val="00132A91"/>
    <w:pPr>
      <w:spacing w:after="120" w:line="480" w:lineRule="auto"/>
      <w:ind w:left="714" w:hanging="357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132A91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32A9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32A91"/>
  </w:style>
  <w:style w:type="paragraph" w:styleId="Podtytu">
    <w:name w:val="Subtitle"/>
    <w:basedOn w:val="Normalny"/>
    <w:next w:val="Tekstpodstawowy"/>
    <w:link w:val="PodtytuZnak"/>
    <w:qFormat/>
    <w:locked/>
    <w:rsid w:val="00132A91"/>
    <w:pPr>
      <w:keepNext/>
      <w:spacing w:before="240" w:after="120" w:line="240" w:lineRule="auto"/>
      <w:jc w:val="center"/>
    </w:pPr>
    <w:rPr>
      <w:rFonts w:ascii="Arial" w:eastAsia="MS Mincho" w:hAnsi="Arial" w:cs="Tahoma"/>
      <w:i/>
      <w:iCs/>
      <w:sz w:val="28"/>
      <w:szCs w:val="28"/>
      <w:lang w:eastAsia="ar-SA"/>
    </w:rPr>
  </w:style>
  <w:style w:type="character" w:customStyle="1" w:styleId="PodtytuZnak">
    <w:name w:val="Podtytuł Znak"/>
    <w:basedOn w:val="Domylnaczcionkaakapitu"/>
    <w:link w:val="Podtytu"/>
    <w:rsid w:val="00132A91"/>
    <w:rPr>
      <w:rFonts w:ascii="Arial" w:eastAsia="MS Mincho" w:hAnsi="Arial" w:cs="Tahoma"/>
      <w:i/>
      <w:iCs/>
      <w:sz w:val="28"/>
      <w:szCs w:val="28"/>
      <w:lang w:eastAsia="ar-SA"/>
    </w:rPr>
  </w:style>
  <w:style w:type="character" w:styleId="Hipercze">
    <w:name w:val="Hyperlink"/>
    <w:rsid w:val="005D67ED"/>
    <w:rPr>
      <w:color w:val="61674D"/>
      <w:u w:val="single"/>
    </w:rPr>
  </w:style>
  <w:style w:type="paragraph" w:styleId="NormalnyWeb">
    <w:name w:val="Normal (Web)"/>
    <w:basedOn w:val="Normalny"/>
    <w:uiPriority w:val="99"/>
    <w:rsid w:val="005D67ED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AkapitzlistZnak">
    <w:name w:val="Akapit z listą Znak"/>
    <w:link w:val="Akapitzlist"/>
    <w:uiPriority w:val="34"/>
    <w:rsid w:val="005D67ED"/>
  </w:style>
  <w:style w:type="character" w:customStyle="1" w:styleId="apple-converted-space">
    <w:name w:val="apple-converted-space"/>
    <w:rsid w:val="005D67ED"/>
  </w:style>
  <w:style w:type="paragraph" w:styleId="Tekstdymka">
    <w:name w:val="Balloon Text"/>
    <w:basedOn w:val="Normalny"/>
    <w:link w:val="TekstdymkaZnak"/>
    <w:uiPriority w:val="99"/>
    <w:semiHidden/>
    <w:unhideWhenUsed/>
    <w:rsid w:val="009E7F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F99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Hyperlink" w:uiPriority="0"/>
    <w:lsdException w:name="Strong" w:semiHidden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32A91"/>
    <w:pPr>
      <w:spacing w:after="160" w:line="259" w:lineRule="auto"/>
    </w:pPr>
  </w:style>
  <w:style w:type="paragraph" w:styleId="Nagwek2">
    <w:name w:val="heading 2"/>
    <w:basedOn w:val="Normalny"/>
    <w:next w:val="Normalny"/>
    <w:link w:val="Nagwek2Znak"/>
    <w:unhideWhenUsed/>
    <w:qFormat/>
    <w:rsid w:val="00415E54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nhideWhenUsed/>
    <w:qFormat/>
    <w:rsid w:val="00415E54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rsid w:val="00415E5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rsid w:val="00415E54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ytu">
    <w:name w:val="Title"/>
    <w:basedOn w:val="Normalny"/>
    <w:next w:val="Normalny"/>
    <w:link w:val="TytuZnak"/>
    <w:qFormat/>
    <w:rsid w:val="00415E54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415E54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Pogrubienie">
    <w:name w:val="Strong"/>
    <w:basedOn w:val="Domylnaczcionkaakapitu"/>
    <w:uiPriority w:val="99"/>
    <w:qFormat/>
    <w:rsid w:val="00415E54"/>
    <w:rPr>
      <w:rFonts w:cs="Times New Roman"/>
      <w:b/>
      <w:bCs/>
    </w:rPr>
  </w:style>
  <w:style w:type="paragraph" w:styleId="Akapitzlist">
    <w:name w:val="List Paragraph"/>
    <w:basedOn w:val="Normalny"/>
    <w:link w:val="AkapitzlistZnak"/>
    <w:uiPriority w:val="34"/>
    <w:qFormat/>
    <w:rsid w:val="00415E54"/>
    <w:pPr>
      <w:ind w:left="720"/>
      <w:contextualSpacing/>
    </w:pPr>
  </w:style>
  <w:style w:type="paragraph" w:styleId="Tekstpodstawowy2">
    <w:name w:val="Body Text 2"/>
    <w:basedOn w:val="Normalny"/>
    <w:link w:val="Tekstpodstawowy2Znak"/>
    <w:uiPriority w:val="99"/>
    <w:unhideWhenUsed/>
    <w:rsid w:val="00132A91"/>
    <w:pPr>
      <w:spacing w:after="120" w:line="480" w:lineRule="auto"/>
      <w:ind w:left="714" w:hanging="357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132A91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32A9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32A91"/>
  </w:style>
  <w:style w:type="paragraph" w:styleId="Podtytu">
    <w:name w:val="Subtitle"/>
    <w:basedOn w:val="Normalny"/>
    <w:next w:val="Tekstpodstawowy"/>
    <w:link w:val="PodtytuZnak"/>
    <w:qFormat/>
    <w:locked/>
    <w:rsid w:val="00132A91"/>
    <w:pPr>
      <w:keepNext/>
      <w:spacing w:before="240" w:after="120" w:line="240" w:lineRule="auto"/>
      <w:jc w:val="center"/>
    </w:pPr>
    <w:rPr>
      <w:rFonts w:ascii="Arial" w:eastAsia="MS Mincho" w:hAnsi="Arial" w:cs="Tahoma"/>
      <w:i/>
      <w:iCs/>
      <w:sz w:val="28"/>
      <w:szCs w:val="28"/>
      <w:lang w:eastAsia="ar-SA"/>
    </w:rPr>
  </w:style>
  <w:style w:type="character" w:customStyle="1" w:styleId="PodtytuZnak">
    <w:name w:val="Podtytuł Znak"/>
    <w:basedOn w:val="Domylnaczcionkaakapitu"/>
    <w:link w:val="Podtytu"/>
    <w:rsid w:val="00132A91"/>
    <w:rPr>
      <w:rFonts w:ascii="Arial" w:eastAsia="MS Mincho" w:hAnsi="Arial" w:cs="Tahoma"/>
      <w:i/>
      <w:iCs/>
      <w:sz w:val="28"/>
      <w:szCs w:val="28"/>
      <w:lang w:eastAsia="ar-SA"/>
    </w:rPr>
  </w:style>
  <w:style w:type="character" w:styleId="Hipercze">
    <w:name w:val="Hyperlink"/>
    <w:rsid w:val="005D67ED"/>
    <w:rPr>
      <w:color w:val="61674D"/>
      <w:u w:val="single"/>
    </w:rPr>
  </w:style>
  <w:style w:type="paragraph" w:styleId="NormalnyWeb">
    <w:name w:val="Normal (Web)"/>
    <w:basedOn w:val="Normalny"/>
    <w:uiPriority w:val="99"/>
    <w:rsid w:val="005D67ED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AkapitzlistZnak">
    <w:name w:val="Akapit z listą Znak"/>
    <w:link w:val="Akapitzlist"/>
    <w:uiPriority w:val="34"/>
    <w:rsid w:val="005D67ED"/>
  </w:style>
  <w:style w:type="character" w:customStyle="1" w:styleId="apple-converted-space">
    <w:name w:val="apple-converted-space"/>
    <w:rsid w:val="005D67ED"/>
  </w:style>
  <w:style w:type="paragraph" w:styleId="Tekstdymka">
    <w:name w:val="Balloon Text"/>
    <w:basedOn w:val="Normalny"/>
    <w:link w:val="TekstdymkaZnak"/>
    <w:uiPriority w:val="99"/>
    <w:semiHidden/>
    <w:unhideWhenUsed/>
    <w:rsid w:val="009E7F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F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1D6032F9B240418AA6A14D26EF2AEF" ma:contentTypeVersion="10" ma:contentTypeDescription="Utwórz nowy dokument." ma:contentTypeScope="" ma:versionID="baa7d6b8a5b1456469a1f119a39bd70b">
  <xsd:schema xmlns:xsd="http://www.w3.org/2001/XMLSchema" xmlns:xs="http://www.w3.org/2001/XMLSchema" xmlns:p="http://schemas.microsoft.com/office/2006/metadata/properties" xmlns:ns3="7dbbcb3b-40d7-4375-9fc4-f5ca6824a505" targetNamespace="http://schemas.microsoft.com/office/2006/metadata/properties" ma:root="true" ma:fieldsID="999459c265aaa9d66604d7c6eeb972e9" ns3:_="">
    <xsd:import namespace="7dbbcb3b-40d7-4375-9fc4-f5ca6824a5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bbcb3b-40d7-4375-9fc4-f5ca6824a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160CCF-76E5-4ABB-91FD-1B1C3B9773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3CA191-7363-4861-86D2-36E6C9E49A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DACA30-1E6C-424B-9628-53ADF65E84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bbcb3b-40d7-4375-9fc4-f5ca6824a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112161-3272-46A2-A10B-C274008CC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Sakowicz</dc:creator>
  <cp:lastModifiedBy>Agnieszka Sakowicz</cp:lastModifiedBy>
  <cp:revision>2</cp:revision>
  <cp:lastPrinted>2020-05-11T09:11:00Z</cp:lastPrinted>
  <dcterms:created xsi:type="dcterms:W3CDTF">2020-05-11T09:11:00Z</dcterms:created>
  <dcterms:modified xsi:type="dcterms:W3CDTF">2020-05-11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D6032F9B240418AA6A14D26EF2AEF</vt:lpwstr>
  </property>
</Properties>
</file>